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62F9BE" w14:textId="15ECD9F8" w:rsidR="00CD6E71" w:rsidRDefault="0029128C" w:rsidP="007910C3">
      <w:bookmarkStart w:id="0" w:name="_GoBack"/>
      <w:r>
        <w:rPr>
          <w:noProof/>
        </w:rPr>
        <w:drawing>
          <wp:anchor distT="0" distB="0" distL="114300" distR="114300" simplePos="0" relativeHeight="251665408" behindDoc="0" locked="0" layoutInCell="1" allowOverlap="1" wp14:anchorId="1A987586" wp14:editId="5F3CB823">
            <wp:simplePos x="0" y="0"/>
            <wp:positionH relativeFrom="page">
              <wp:posOffset>9753600</wp:posOffset>
            </wp:positionH>
            <wp:positionV relativeFrom="paragraph">
              <wp:posOffset>5717059</wp:posOffset>
            </wp:positionV>
            <wp:extent cx="829236" cy="829236"/>
            <wp:effectExtent l="0" t="0" r="9525" b="9525"/>
            <wp:wrapNone/>
            <wp:docPr id="2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9236" cy="82923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End w:id="0"/>
      <w:r>
        <w:rPr>
          <w:noProof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1B9055AD" wp14:editId="3A72BBB6">
                <wp:simplePos x="0" y="0"/>
                <wp:positionH relativeFrom="column">
                  <wp:posOffset>-4440555</wp:posOffset>
                </wp:positionH>
                <wp:positionV relativeFrom="paragraph">
                  <wp:posOffset>-914400</wp:posOffset>
                </wp:positionV>
                <wp:extent cx="15568930" cy="10186670"/>
                <wp:effectExtent l="0" t="0" r="0" b="5080"/>
                <wp:wrapNone/>
                <wp:docPr id="8" name="Gruppieren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568930" cy="10186670"/>
                          <a:chOff x="175098" y="-4864"/>
                          <a:chExt cx="15569055" cy="10186670"/>
                        </a:xfrm>
                      </wpg:grpSpPr>
                      <pic:pic xmlns:pic="http://schemas.openxmlformats.org/drawingml/2006/picture">
                        <pic:nvPicPr>
                          <pic:cNvPr id="1" name="Grafik 1"/>
                          <pic:cNvPicPr>
                            <a:picLocks noChangeAspect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75098" y="-4864"/>
                            <a:ext cx="14401800" cy="101866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5" name="Grafik 5" descr="Hackers For Charity – Hackers doing good"/>
                          <pic:cNvPicPr>
                            <a:picLocks noChangeAspect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941794" y="544606"/>
                            <a:ext cx="7839710" cy="70123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217" name="Textfeld 2"/>
                        <wps:cNvSpPr txBox="1">
                          <a:spLocks noChangeArrowheads="1"/>
                        </wps:cNvSpPr>
                        <wps:spPr bwMode="auto">
                          <a:xfrm>
                            <a:off x="3650877" y="6373906"/>
                            <a:ext cx="10689590" cy="8039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B6742EC" w14:textId="7AEC49FF" w:rsidR="004B496B" w:rsidRPr="00934A49" w:rsidRDefault="004B496B" w:rsidP="004D39DC">
                              <w:pPr>
                                <w:jc w:val="center"/>
                                <w:rPr>
                                  <w:color w:val="FFFFFF" w:themeColor="background1"/>
                                  <w:sz w:val="72"/>
                                </w:rPr>
                              </w:pPr>
                              <w:r w:rsidRPr="00934A49">
                                <w:rPr>
                                  <w:color w:val="FFFFFF" w:themeColor="background1"/>
                                  <w:sz w:val="72"/>
                                </w:rPr>
                                <w:t>Ich weiss</w:t>
                              </w:r>
                              <w:r w:rsidR="001F147C">
                                <w:rPr>
                                  <w:color w:val="FFFFFF" w:themeColor="background1"/>
                                  <w:sz w:val="72"/>
                                </w:rPr>
                                <w:t>,</w:t>
                              </w:r>
                              <w:r w:rsidRPr="00934A49">
                                <w:rPr>
                                  <w:color w:val="FFFFFF" w:themeColor="background1"/>
                                  <w:sz w:val="72"/>
                                </w:rPr>
                                <w:t xml:space="preserve"> wer </w:t>
                              </w:r>
                              <w:r w:rsidR="0029128C">
                                <w:rPr>
                                  <w:color w:val="FFFFFF" w:themeColor="background1"/>
                                  <w:sz w:val="72"/>
                                </w:rPr>
                                <w:t>D</w:t>
                              </w:r>
                              <w:r w:rsidRPr="00934A49">
                                <w:rPr>
                                  <w:color w:val="FFFFFF" w:themeColor="background1"/>
                                  <w:sz w:val="72"/>
                                </w:rPr>
                                <w:t>u bist</w:t>
                              </w:r>
                              <w:r w:rsidR="004D39DC">
                                <w:rPr>
                                  <w:color w:val="FFFFFF" w:themeColor="background1"/>
                                  <w:sz w:val="72"/>
                                </w:rPr>
                                <w:t>!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6" name="Textfeld 2"/>
                        <wps:cNvSpPr txBox="1">
                          <a:spLocks noChangeArrowheads="1"/>
                        </wps:cNvSpPr>
                        <wps:spPr bwMode="auto">
                          <a:xfrm>
                            <a:off x="11463618" y="7086600"/>
                            <a:ext cx="4280535" cy="469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3D10CB9" w14:textId="77777777" w:rsidR="00934A49" w:rsidRPr="00934A49" w:rsidRDefault="00934A49" w:rsidP="00934A49">
                              <w:pPr>
                                <w:rPr>
                                  <w:color w:val="FFFFFF" w:themeColor="background1"/>
                                  <w:sz w:val="32"/>
                                </w:rPr>
                              </w:pPr>
                              <w:r w:rsidRPr="00934A49">
                                <w:rPr>
                                  <w:color w:val="FFFFFF" w:themeColor="background1"/>
                                  <w:sz w:val="32"/>
                                </w:rPr>
                                <w:t>Finde heraus warum: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1B9055AD" id="Gruppieren 8" o:spid="_x0000_s1026" style="position:absolute;margin-left:-349.65pt;margin-top:-1in;width:1225.9pt;height:802.1pt;z-index:251663360;mso-width-relative:margin" coordorigin="1750,-48" coordsize="155690,101866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Grafik 1" o:spid="_x0000_s1027" type="#_x0000_t75" style="position:absolute;left:1750;top:-48;width:144018;height:10186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">
                  <v:imagedata r:id="rId9" o:title=""/>
                </v:shape>
                <v:shape id="Grafik 5" o:spid="_x0000_s1028" type="#_x0000_t75" alt="Hackers For Charity – Hackers doing good" style="position:absolute;left:49417;top:5446;width:78398;height:701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">
                  <v:imagedata r:id="rId10" o:title="Hackers For Charity – Hackers doing good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feld 2" o:spid="_x0000_s1029" type="#_x0000_t202" style="position:absolute;left:36508;top:63739;width:106896;height:80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" filled="f" stroked="f">
                  <v:textbox style="mso-fit-shape-to-text:t">
                    <w:txbxContent>
                      <w:p w14:paraId="5B6742EC" w14:textId="7AEC49FF" w:rsidR="004B496B" w:rsidRPr="00934A49" w:rsidRDefault="004B496B" w:rsidP="004D39DC">
                        <w:pPr>
                          <w:jc w:val="center"/>
                          <w:rPr>
                            <w:color w:val="FFFFFF" w:themeColor="background1"/>
                            <w:sz w:val="72"/>
                          </w:rPr>
                        </w:pPr>
                        <w:r w:rsidRPr="00934A49">
                          <w:rPr>
                            <w:color w:val="FFFFFF" w:themeColor="background1"/>
                            <w:sz w:val="72"/>
                          </w:rPr>
                          <w:t>Ich weiss</w:t>
                        </w:r>
                        <w:r w:rsidR="001F147C">
                          <w:rPr>
                            <w:color w:val="FFFFFF" w:themeColor="background1"/>
                            <w:sz w:val="72"/>
                          </w:rPr>
                          <w:t>,</w:t>
                        </w:r>
                        <w:r w:rsidRPr="00934A49">
                          <w:rPr>
                            <w:color w:val="FFFFFF" w:themeColor="background1"/>
                            <w:sz w:val="72"/>
                          </w:rPr>
                          <w:t xml:space="preserve"> wer </w:t>
                        </w:r>
                        <w:r w:rsidR="0029128C">
                          <w:rPr>
                            <w:color w:val="FFFFFF" w:themeColor="background1"/>
                            <w:sz w:val="72"/>
                          </w:rPr>
                          <w:t>D</w:t>
                        </w:r>
                        <w:r w:rsidRPr="00934A49">
                          <w:rPr>
                            <w:color w:val="FFFFFF" w:themeColor="background1"/>
                            <w:sz w:val="72"/>
                          </w:rPr>
                          <w:t>u bist</w:t>
                        </w:r>
                        <w:r w:rsidR="004D39DC">
                          <w:rPr>
                            <w:color w:val="FFFFFF" w:themeColor="background1"/>
                            <w:sz w:val="72"/>
                          </w:rPr>
                          <w:t>!</w:t>
                        </w:r>
                      </w:p>
                    </w:txbxContent>
                  </v:textbox>
                </v:shape>
                <v:shape id="Textfeld 2" o:spid="_x0000_s1030" type="#_x0000_t202" style="position:absolute;left:114636;top:70866;width:42805;height:46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" filled="f" stroked="f">
                  <v:textbox style="mso-fit-shape-to-text:t">
                    <w:txbxContent>
                      <w:p w14:paraId="63D10CB9" w14:textId="77777777" w:rsidR="00934A49" w:rsidRPr="00934A49" w:rsidRDefault="00934A49" w:rsidP="00934A49">
                        <w:pPr>
                          <w:rPr>
                            <w:color w:val="FFFFFF" w:themeColor="background1"/>
                            <w:sz w:val="32"/>
                          </w:rPr>
                        </w:pPr>
                        <w:r w:rsidRPr="00934A49">
                          <w:rPr>
                            <w:color w:val="FFFFFF" w:themeColor="background1"/>
                            <w:sz w:val="32"/>
                          </w:rPr>
                          <w:t>Finde heraus warum: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sectPr w:rsidR="00CD6E71" w:rsidSect="004B496B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58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2tzQ1MDc2MrMwNTBQ0lEKTi0uzszPAykwqgUApkfmASwAAAA="/>
  </w:docVars>
  <w:rsids>
    <w:rsidRoot w:val="004B496B"/>
    <w:rsid w:val="000074EE"/>
    <w:rsid w:val="001F147C"/>
    <w:rsid w:val="0029128C"/>
    <w:rsid w:val="00394893"/>
    <w:rsid w:val="004B496B"/>
    <w:rsid w:val="004D39DC"/>
    <w:rsid w:val="007910C3"/>
    <w:rsid w:val="00865E7A"/>
    <w:rsid w:val="00934A49"/>
    <w:rsid w:val="00C80658"/>
    <w:rsid w:val="00CD6E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F04F49"/>
  <w15:chartTrackingRefBased/>
  <w15:docId w15:val="{DEF2A20D-685E-4012-948B-D60FACC715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C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  <w:rsid w:val="00934A49"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4B496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4B496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sv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7DD210-A0D4-40FA-914A-E6B7974853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à Lohr</dc:creator>
  <cp:keywords/>
  <dc:description/>
  <cp:lastModifiedBy>Nicolà Lohr</cp:lastModifiedBy>
  <cp:revision>7</cp:revision>
  <cp:lastPrinted>2019-12-09T16:38:00Z</cp:lastPrinted>
  <dcterms:created xsi:type="dcterms:W3CDTF">2019-08-27T10:57:00Z</dcterms:created>
  <dcterms:modified xsi:type="dcterms:W3CDTF">2019-12-09T16:46:00Z</dcterms:modified>
</cp:coreProperties>
</file>